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7F05" w14:textId="77777777" w:rsidR="001C5586" w:rsidRPr="00903E22" w:rsidRDefault="001C5586" w:rsidP="001C5586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bookmarkStart w:id="0" w:name="_Hlk87786577"/>
      <w:r w:rsidRPr="00903E22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3: Reflection</w:t>
      </w:r>
    </w:p>
    <w:p w14:paraId="6F67D2C2" w14:textId="77777777" w:rsidR="001C5586" w:rsidRPr="00903E22" w:rsidRDefault="001C5586" w:rsidP="001C558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In 250-500 words, summarize and reflect on your observation and collaboration in your mentor teacher's classroom. </w:t>
      </w:r>
      <w:bookmarkEnd w:id="0"/>
      <w:r w:rsidRPr="00903E22">
        <w:rPr>
          <w:rFonts w:eastAsia="Times New Roman"/>
          <w:color w:val="414141"/>
          <w:spacing w:val="2"/>
        </w:rPr>
        <w:t>Discuss the classroom environment and why it is conducive to group and cooperative learning, expectations, and student engagement. Explain how you will use your findings in your future professional practice.</w:t>
      </w:r>
    </w:p>
    <w:p w14:paraId="7D0D52EF" w14:textId="77777777" w:rsidR="001C5586" w:rsidRPr="00903E22" w:rsidRDefault="001C5586" w:rsidP="001C5586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Prepare this assignment according to the guidelines found in the APA Style Guide, located in the Student Success Center. An abstrac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>.</w:t>
      </w:r>
    </w:p>
    <w:p w14:paraId="5A6EDB22" w14:textId="0333A1C6" w:rsidR="00964E27" w:rsidRDefault="001C5586" w:rsidP="001C5586"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IzsbS0sDA1NjJR0lEKTi0uzszPAykwrAUA7mA1kiwAAAA="/>
  </w:docVars>
  <w:rsids>
    <w:rsidRoot w:val="002F5505"/>
    <w:rsid w:val="001C5586"/>
    <w:rsid w:val="002F5505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1419D"/>
  <w15:chartTrackingRefBased/>
  <w15:docId w15:val="{1E0A00B4-8772-42A3-90D8-4965E00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5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9</Characters>
  <Application>Microsoft Office Word</Application>
  <DocSecurity>0</DocSecurity>
  <Lines>4</Lines>
  <Paragraphs>1</Paragraphs>
  <ScaleCrop>false</ScaleCrop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14:12:00Z</dcterms:created>
  <dcterms:modified xsi:type="dcterms:W3CDTF">2021-11-14T14:12:00Z</dcterms:modified>
</cp:coreProperties>
</file>